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6770D8B2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</w:t>
      </w:r>
      <w:r w:rsidR="00957E8C">
        <w:rPr>
          <w:rFonts w:ascii="Times New Roman" w:hAnsi="Times New Roman"/>
          <w:sz w:val="24"/>
          <w:szCs w:val="24"/>
        </w:rPr>
        <w:t xml:space="preserve"> </w:t>
      </w:r>
      <w:r w:rsidR="00090DAC">
        <w:rPr>
          <w:rFonts w:ascii="Times New Roman" w:hAnsi="Times New Roman"/>
          <w:sz w:val="24"/>
          <w:szCs w:val="24"/>
        </w:rPr>
        <w:t>Słuchacza</w:t>
      </w:r>
      <w:r>
        <w:rPr>
          <w:rFonts w:ascii="Times New Roman" w:hAnsi="Times New Roman"/>
          <w:sz w:val="24"/>
          <w:szCs w:val="24"/>
        </w:rPr>
        <w:t>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248CEFE5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734778" w:rsidRPr="00102931">
        <w:rPr>
          <w:rFonts w:ascii="Times New Roman" w:hAnsi="Times New Roman"/>
          <w:b/>
          <w:bCs/>
          <w:iCs/>
          <w:sz w:val="24"/>
          <w:szCs w:val="24"/>
        </w:rPr>
        <w:t>Menedżer bezpieczeństwa informacji i ochrony danych osobowych</w:t>
      </w:r>
      <w:r w:rsidR="008F6F64">
        <w:rPr>
          <w:rFonts w:ascii="Times New Roman" w:hAnsi="Times New Roman"/>
          <w:b/>
          <w:bCs/>
          <w:iCs/>
          <w:sz w:val="24"/>
          <w:szCs w:val="24"/>
        </w:rPr>
        <w:t>”</w:t>
      </w:r>
    </w:p>
    <w:p w14:paraId="4636902E" w14:textId="473883A5" w:rsidR="00D70CF2" w:rsidRPr="0091554C" w:rsidRDefault="00924950" w:rsidP="0091554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91554C" w:rsidRPr="0091554C">
        <w:rPr>
          <w:rFonts w:ascii="Times New Roman" w:eastAsia="Times New Roman" w:hAnsi="Times New Roman"/>
          <w:sz w:val="24"/>
          <w:szCs w:val="24"/>
          <w:lang w:eastAsia="pl-PL"/>
        </w:rPr>
        <w:t>Z0012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099DF764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(</w:t>
      </w:r>
      <w:r w:rsidR="00BE431B">
        <w:rPr>
          <w:rFonts w:ascii="Times New Roman" w:hAnsi="Times New Roman"/>
          <w:b/>
          <w:sz w:val="24"/>
          <w:szCs w:val="24"/>
        </w:rPr>
        <w:t>wymogiem jest wcześniejsze uiszczenie opłaty</w:t>
      </w:r>
      <w:r w:rsidR="00606083">
        <w:rPr>
          <w:rFonts w:ascii="Times New Roman" w:hAnsi="Times New Roman"/>
          <w:b/>
          <w:sz w:val="24"/>
          <w:szCs w:val="24"/>
        </w:rPr>
        <w:t>)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1F40022F" w:rsidR="00B92161" w:rsidRPr="00B92161" w:rsidRDefault="00B92161" w:rsidP="0043503D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7AB3F129" w14:textId="77777777" w:rsidR="00B92161" w:rsidRPr="00B92161" w:rsidRDefault="00B92161" w:rsidP="0043503D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0835128B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734778" w:rsidRPr="00102931">
        <w:rPr>
          <w:rFonts w:ascii="Times New Roman" w:hAnsi="Times New Roman"/>
          <w:b/>
          <w:bCs/>
          <w:iCs/>
          <w:sz w:val="24"/>
          <w:szCs w:val="24"/>
        </w:rPr>
        <w:t>Menedżer bezpieczeństwa informacji i ochrony danych osobowych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057606A0" w:rsidR="007B61FA" w:rsidRPr="0091554C" w:rsidRDefault="005155A7" w:rsidP="0091554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91554C" w:rsidRPr="0091554C">
        <w:rPr>
          <w:rFonts w:ascii="Times New Roman" w:eastAsia="Times New Roman" w:hAnsi="Times New Roman"/>
          <w:sz w:val="24"/>
          <w:szCs w:val="24"/>
          <w:lang w:eastAsia="pl-PL"/>
        </w:rPr>
        <w:t>Z0012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4630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mwrAUAPR1LQSwAAAA="/>
  </w:docVars>
  <w:rsids>
    <w:rsidRoot w:val="00232F25"/>
    <w:rsid w:val="00014A27"/>
    <w:rsid w:val="0005128C"/>
    <w:rsid w:val="00090DAC"/>
    <w:rsid w:val="000C41E0"/>
    <w:rsid w:val="00194D32"/>
    <w:rsid w:val="001D0939"/>
    <w:rsid w:val="001F4784"/>
    <w:rsid w:val="00232F25"/>
    <w:rsid w:val="002929CA"/>
    <w:rsid w:val="002B3E77"/>
    <w:rsid w:val="003018BB"/>
    <w:rsid w:val="00406E68"/>
    <w:rsid w:val="00424F18"/>
    <w:rsid w:val="0043503D"/>
    <w:rsid w:val="00477B68"/>
    <w:rsid w:val="004E6E5E"/>
    <w:rsid w:val="005155A7"/>
    <w:rsid w:val="00606083"/>
    <w:rsid w:val="0061008F"/>
    <w:rsid w:val="0068177F"/>
    <w:rsid w:val="00684702"/>
    <w:rsid w:val="00734778"/>
    <w:rsid w:val="007B299D"/>
    <w:rsid w:val="007B61FA"/>
    <w:rsid w:val="00810CF9"/>
    <w:rsid w:val="008E1E14"/>
    <w:rsid w:val="008E6B7A"/>
    <w:rsid w:val="008F6F64"/>
    <w:rsid w:val="0091554C"/>
    <w:rsid w:val="00924950"/>
    <w:rsid w:val="00957E8C"/>
    <w:rsid w:val="00A32E07"/>
    <w:rsid w:val="00AF791A"/>
    <w:rsid w:val="00B0024A"/>
    <w:rsid w:val="00B672C2"/>
    <w:rsid w:val="00B92161"/>
    <w:rsid w:val="00BC1F11"/>
    <w:rsid w:val="00BE431B"/>
    <w:rsid w:val="00CC2492"/>
    <w:rsid w:val="00D22ED8"/>
    <w:rsid w:val="00D258B0"/>
    <w:rsid w:val="00D64C6B"/>
    <w:rsid w:val="00D70CF2"/>
    <w:rsid w:val="00DF2849"/>
    <w:rsid w:val="00E0468A"/>
    <w:rsid w:val="00E353DC"/>
    <w:rsid w:val="00E61883"/>
    <w:rsid w:val="00E66867"/>
    <w:rsid w:val="00EC535A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a7bb896-b877-4fc5-9c26-9e0c8ea57ac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7DB16464EA14FBF6B42F82D30DF81" ma:contentTypeVersion="18" ma:contentTypeDescription="Utwórz nowy dokument." ma:contentTypeScope="" ma:versionID="ec3831e186a39b97b55f0327ccefeff3">
  <xsd:schema xmlns:xsd="http://www.w3.org/2001/XMLSchema" xmlns:xs="http://www.w3.org/2001/XMLSchema" xmlns:p="http://schemas.microsoft.com/office/2006/metadata/properties" xmlns:ns3="d4da89b6-8039-465a-bebe-281e6191db8d" xmlns:ns4="3a7bb896-b877-4fc5-9c26-9e0c8ea57ac1" targetNamespace="http://schemas.microsoft.com/office/2006/metadata/properties" ma:root="true" ma:fieldsID="178a5e803118ae9b94b77396e3f9cbe4" ns3:_="" ns4:_="">
    <xsd:import namespace="d4da89b6-8039-465a-bebe-281e6191db8d"/>
    <xsd:import namespace="3a7bb896-b877-4fc5-9c26-9e0c8ea57a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a89b6-8039-465a-bebe-281e6191d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bb896-b877-4fc5-9c26-9e0c8ea5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E53DA6-C599-4C36-B965-CB6FD35414C5}">
  <ds:schemaRefs>
    <ds:schemaRef ds:uri="http://schemas.microsoft.com/office/2006/metadata/properties"/>
    <ds:schemaRef ds:uri="http://schemas.microsoft.com/office/infopath/2007/PartnerControls"/>
    <ds:schemaRef ds:uri="3a7bb896-b877-4fc5-9c26-9e0c8ea57ac1"/>
  </ds:schemaRefs>
</ds:datastoreItem>
</file>

<file path=customXml/itemProps3.xml><?xml version="1.0" encoding="utf-8"?>
<ds:datastoreItem xmlns:ds="http://schemas.openxmlformats.org/officeDocument/2006/customXml" ds:itemID="{AEC710F9-1F45-498A-B9FA-6FE375AC1C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a89b6-8039-465a-bebe-281e6191db8d"/>
    <ds:schemaRef ds:uri="3a7bb896-b877-4fc5-9c26-9e0c8ea57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Arkadiusz Gromada</cp:lastModifiedBy>
  <cp:revision>5</cp:revision>
  <dcterms:created xsi:type="dcterms:W3CDTF">2025-05-16T11:01:00Z</dcterms:created>
  <dcterms:modified xsi:type="dcterms:W3CDTF">2026-07-01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7DB16464EA14FBF6B42F82D30DF81</vt:lpwstr>
  </property>
</Properties>
</file>